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66D9" w:rsidRPr="00627DD4" w:rsidRDefault="00627DD4">
      <w:pPr>
        <w:pStyle w:val="Title"/>
      </w:pPr>
      <w:r w:rsidRPr="00627DD4">
        <w:t>Prediction of 90-day mortality after Total Hip Arthroplasty: a simplified and externally validated model based on observational registry data from Sweden, England and Wales</w:t>
      </w:r>
    </w:p>
    <w:p w:rsidR="008066D9" w:rsidRPr="00627DD4" w:rsidRDefault="00627DD4">
      <w:pPr>
        <w:pStyle w:val="Author"/>
      </w:pPr>
      <w:r w:rsidRPr="00627DD4">
        <w:t>Anne Garland,</w:t>
      </w:r>
      <w:r w:rsidRPr="00627DD4">
        <w:rPr>
          <w:rStyle w:val="VerbatimChar"/>
        </w:rPr>
        <w:t>*</w:t>
      </w:r>
      <w:r w:rsidRPr="00627DD4">
        <w:rPr>
          <w:vertAlign w:val="superscript"/>
        </w:rPr>
        <w:t>,1,2,3</w:t>
      </w:r>
      <w:r w:rsidRPr="00627DD4">
        <w:t xml:space="preserve"> Erik Bülow,</w:t>
      </w:r>
      <w:r w:rsidRPr="00627DD4">
        <w:rPr>
          <w:rStyle w:val="VerbatimChar"/>
        </w:rPr>
        <w:t>*</w:t>
      </w:r>
      <w:r w:rsidRPr="00627DD4">
        <w:rPr>
          <w:vertAlign w:val="superscript"/>
        </w:rPr>
        <w:t>,2,4</w:t>
      </w:r>
      <w:r w:rsidRPr="00627DD4">
        <w:t xml:space="preserve"> Erik Lenguerrand,</w:t>
      </w:r>
      <w:r w:rsidRPr="00627DD4">
        <w:rPr>
          <w:vertAlign w:val="superscript"/>
        </w:rPr>
        <w:t>5</w:t>
      </w:r>
      <w:r w:rsidRPr="00627DD4">
        <w:t xml:space="preserve"> Ashley Blom,</w:t>
      </w:r>
      <w:r w:rsidRPr="00627DD4">
        <w:rPr>
          <w:vertAlign w:val="superscript"/>
        </w:rPr>
        <w:t>5,6</w:t>
      </w:r>
      <w:r w:rsidRPr="00627DD4">
        <w:t xml:space="preserve"> J. Mark Wilkinson,</w:t>
      </w:r>
      <w:r w:rsidRPr="00627DD4">
        <w:rPr>
          <w:vertAlign w:val="superscript"/>
        </w:rPr>
        <w:t>7</w:t>
      </w:r>
      <w:r w:rsidRPr="00627DD4">
        <w:t xml:space="preserve"> Adrian Sayers,</w:t>
      </w:r>
      <w:r w:rsidRPr="00627DD4">
        <w:rPr>
          <w:vertAlign w:val="superscript"/>
        </w:rPr>
        <w:t>5</w:t>
      </w:r>
      <w:r w:rsidRPr="00627DD4">
        <w:t xml:space="preserve"> Ola Rolfson,</w:t>
      </w:r>
      <w:r w:rsidRPr="00627DD4">
        <w:rPr>
          <w:vertAlign w:val="superscript"/>
        </w:rPr>
        <w:t>2,4</w:t>
      </w:r>
      <w:r w:rsidRPr="00627DD4">
        <w:t xml:space="preserve"> Nils P. Hailer</w:t>
      </w:r>
      <w:r w:rsidRPr="00627DD4">
        <w:rPr>
          <w:vertAlign w:val="superscript"/>
        </w:rPr>
        <w:t>1,2</w:t>
      </w:r>
    </w:p>
    <w:p w:rsidR="008066D9" w:rsidRPr="00627DD4" w:rsidRDefault="00627DD4">
      <w:pPr>
        <w:pStyle w:val="Date"/>
      </w:pPr>
      <w:r w:rsidRPr="00627DD4">
        <w:t>2020-09-05</w:t>
      </w:r>
    </w:p>
    <w:p w:rsidR="008066D9" w:rsidRPr="00627DD4" w:rsidRDefault="00627DD4">
      <w:pPr>
        <w:pStyle w:val="FirstParagraph"/>
      </w:pPr>
      <w:r w:rsidRPr="00627DD4">
        <w:rPr>
          <w:rStyle w:val="VerbatimChar"/>
        </w:rPr>
        <w:t>*</w:t>
      </w:r>
      <w:r w:rsidRPr="00627DD4">
        <w:t xml:space="preserve"> Authors contributed equally.</w:t>
      </w:r>
    </w:p>
    <w:p w:rsidR="008066D9" w:rsidRPr="00627DD4" w:rsidRDefault="00627DD4">
      <w:pPr>
        <w:pStyle w:val="Heading2"/>
      </w:pPr>
      <w:bookmarkStart w:id="0" w:name="affiliations"/>
      <w:r w:rsidRPr="00627DD4">
        <w:t>Affiliations</w:t>
      </w:r>
      <w:bookmarkEnd w:id="0"/>
    </w:p>
    <w:p w:rsidR="008066D9" w:rsidRPr="00627DD4" w:rsidRDefault="00627DD4">
      <w:pPr>
        <w:pStyle w:val="Compact"/>
        <w:numPr>
          <w:ilvl w:val="0"/>
          <w:numId w:val="7"/>
        </w:numPr>
      </w:pPr>
      <w:r w:rsidRPr="00627DD4">
        <w:t xml:space="preserve">Department of Surgical sciences/Orthopaedics, Institute of Surgical Sciences, Uppsala University Hospital, Uppsala, Sweden </w:t>
      </w:r>
      <w:r w:rsidRPr="00627DD4">
        <w:rPr>
          <w:i/>
        </w:rPr>
        <w:t xml:space="preserve">(postal: </w:t>
      </w:r>
      <w:proofErr w:type="spellStart"/>
      <w:r w:rsidRPr="00627DD4">
        <w:rPr>
          <w:i/>
        </w:rPr>
        <w:t>Akademiska</w:t>
      </w:r>
      <w:proofErr w:type="spellEnd"/>
      <w:r w:rsidRPr="00627DD4">
        <w:rPr>
          <w:i/>
        </w:rPr>
        <w:t xml:space="preserve"> </w:t>
      </w:r>
      <w:proofErr w:type="spellStart"/>
      <w:r w:rsidRPr="00627DD4">
        <w:rPr>
          <w:i/>
        </w:rPr>
        <w:t>sjukhuset</w:t>
      </w:r>
      <w:proofErr w:type="spellEnd"/>
      <w:r w:rsidRPr="00627DD4">
        <w:rPr>
          <w:i/>
        </w:rPr>
        <w:t xml:space="preserve">, </w:t>
      </w:r>
      <w:proofErr w:type="spellStart"/>
      <w:r w:rsidRPr="00627DD4">
        <w:rPr>
          <w:i/>
        </w:rPr>
        <w:t>ingång</w:t>
      </w:r>
      <w:proofErr w:type="spellEnd"/>
      <w:r w:rsidRPr="00627DD4">
        <w:rPr>
          <w:i/>
        </w:rPr>
        <w:t xml:space="preserve"> 61, 6 </w:t>
      </w:r>
      <w:proofErr w:type="spellStart"/>
      <w:r w:rsidRPr="00627DD4">
        <w:rPr>
          <w:i/>
        </w:rPr>
        <w:t>tr</w:t>
      </w:r>
      <w:proofErr w:type="spellEnd"/>
      <w:r w:rsidRPr="00627DD4">
        <w:rPr>
          <w:i/>
        </w:rPr>
        <w:t>, SE-751 85 Uppsala, Sweden)</w:t>
      </w:r>
    </w:p>
    <w:p w:rsidR="008066D9" w:rsidRPr="00627DD4" w:rsidRDefault="00627DD4">
      <w:pPr>
        <w:pStyle w:val="Compact"/>
        <w:numPr>
          <w:ilvl w:val="0"/>
          <w:numId w:val="7"/>
        </w:numPr>
      </w:pPr>
      <w:r w:rsidRPr="00627DD4">
        <w:t xml:space="preserve">The Swedish Hip Arthroplasty Register, Gothenburg, Sweden </w:t>
      </w:r>
      <w:r w:rsidRPr="00627DD4">
        <w:rPr>
          <w:i/>
        </w:rPr>
        <w:t xml:space="preserve">(postal: </w:t>
      </w:r>
      <w:proofErr w:type="spellStart"/>
      <w:r w:rsidRPr="00627DD4">
        <w:rPr>
          <w:i/>
        </w:rPr>
        <w:t>Registercentrum</w:t>
      </w:r>
      <w:proofErr w:type="spellEnd"/>
      <w:r w:rsidRPr="00627DD4">
        <w:rPr>
          <w:i/>
        </w:rPr>
        <w:t xml:space="preserve"> </w:t>
      </w:r>
      <w:proofErr w:type="spellStart"/>
      <w:r w:rsidRPr="00627DD4">
        <w:rPr>
          <w:i/>
        </w:rPr>
        <w:t>Västra</w:t>
      </w:r>
      <w:proofErr w:type="spellEnd"/>
      <w:r w:rsidRPr="00627DD4">
        <w:rPr>
          <w:i/>
        </w:rPr>
        <w:t xml:space="preserve"> </w:t>
      </w:r>
      <w:proofErr w:type="spellStart"/>
      <w:r w:rsidRPr="00627DD4">
        <w:rPr>
          <w:i/>
        </w:rPr>
        <w:t>Götaland</w:t>
      </w:r>
      <w:proofErr w:type="spellEnd"/>
      <w:r w:rsidRPr="00627DD4">
        <w:rPr>
          <w:i/>
        </w:rPr>
        <w:t>, SE-413 45 Gothenburg, Sweden)</w:t>
      </w:r>
    </w:p>
    <w:p w:rsidR="008066D9" w:rsidRPr="00627DD4" w:rsidRDefault="00627DD4">
      <w:pPr>
        <w:pStyle w:val="Compact"/>
        <w:numPr>
          <w:ilvl w:val="0"/>
          <w:numId w:val="7"/>
        </w:numPr>
      </w:pPr>
      <w:r w:rsidRPr="00627DD4">
        <w:t xml:space="preserve">Department of Orthopaedics, Visby Hospital, Visby, Sweden </w:t>
      </w:r>
      <w:r w:rsidRPr="00627DD4">
        <w:rPr>
          <w:i/>
        </w:rPr>
        <w:t xml:space="preserve">(postal: S:t </w:t>
      </w:r>
      <w:proofErr w:type="spellStart"/>
      <w:r w:rsidRPr="00627DD4">
        <w:rPr>
          <w:i/>
        </w:rPr>
        <w:t>Göransgatan</w:t>
      </w:r>
      <w:proofErr w:type="spellEnd"/>
      <w:r w:rsidRPr="00627DD4">
        <w:rPr>
          <w:i/>
        </w:rPr>
        <w:t xml:space="preserve"> 5, SE-621 55 Visby, Sweden)</w:t>
      </w:r>
    </w:p>
    <w:p w:rsidR="008066D9" w:rsidRPr="00627DD4" w:rsidRDefault="00627DD4">
      <w:pPr>
        <w:pStyle w:val="Compact"/>
        <w:numPr>
          <w:ilvl w:val="0"/>
          <w:numId w:val="7"/>
        </w:numPr>
      </w:pPr>
      <w:r w:rsidRPr="00627DD4">
        <w:t xml:space="preserve">Department of Orthopaedics, Institute of Clinical Sciences, The Sahlgrenska Academy, University of Gothenburg, Gothenburg, Sweden </w:t>
      </w:r>
      <w:r w:rsidRPr="00627DD4">
        <w:rPr>
          <w:i/>
        </w:rPr>
        <w:t xml:space="preserve">(postal: </w:t>
      </w:r>
      <w:proofErr w:type="spellStart"/>
      <w:r w:rsidRPr="00627DD4">
        <w:rPr>
          <w:i/>
        </w:rPr>
        <w:t>Avdelningen</w:t>
      </w:r>
      <w:proofErr w:type="spellEnd"/>
      <w:r w:rsidRPr="00627DD4">
        <w:rPr>
          <w:i/>
        </w:rPr>
        <w:t xml:space="preserve"> </w:t>
      </w:r>
      <w:proofErr w:type="spellStart"/>
      <w:r w:rsidRPr="00627DD4">
        <w:rPr>
          <w:i/>
        </w:rPr>
        <w:t>för</w:t>
      </w:r>
      <w:proofErr w:type="spellEnd"/>
      <w:r w:rsidRPr="00627DD4">
        <w:rPr>
          <w:i/>
        </w:rPr>
        <w:t xml:space="preserve"> </w:t>
      </w:r>
      <w:proofErr w:type="spellStart"/>
      <w:r w:rsidRPr="00627DD4">
        <w:rPr>
          <w:i/>
        </w:rPr>
        <w:t>ortopedi</w:t>
      </w:r>
      <w:proofErr w:type="spellEnd"/>
      <w:r w:rsidRPr="00627DD4">
        <w:rPr>
          <w:i/>
        </w:rPr>
        <w:t xml:space="preserve">, </w:t>
      </w:r>
      <w:proofErr w:type="spellStart"/>
      <w:r w:rsidRPr="00627DD4">
        <w:rPr>
          <w:i/>
        </w:rPr>
        <w:t>Mölndals</w:t>
      </w:r>
      <w:proofErr w:type="spellEnd"/>
      <w:r w:rsidRPr="00627DD4">
        <w:rPr>
          <w:i/>
        </w:rPr>
        <w:t xml:space="preserve"> </w:t>
      </w:r>
      <w:proofErr w:type="spellStart"/>
      <w:r w:rsidRPr="00627DD4">
        <w:rPr>
          <w:i/>
        </w:rPr>
        <w:t>sjukhus</w:t>
      </w:r>
      <w:proofErr w:type="spellEnd"/>
      <w:r w:rsidRPr="00627DD4">
        <w:rPr>
          <w:i/>
        </w:rPr>
        <w:t xml:space="preserve">, </w:t>
      </w:r>
      <w:proofErr w:type="spellStart"/>
      <w:r w:rsidRPr="00627DD4">
        <w:rPr>
          <w:i/>
        </w:rPr>
        <w:t>Göteborgsvägen</w:t>
      </w:r>
      <w:proofErr w:type="spellEnd"/>
      <w:r w:rsidRPr="00627DD4">
        <w:rPr>
          <w:i/>
        </w:rPr>
        <w:t xml:space="preserve"> 31, SE-431 80 </w:t>
      </w:r>
      <w:proofErr w:type="spellStart"/>
      <w:r w:rsidRPr="00627DD4">
        <w:rPr>
          <w:i/>
        </w:rPr>
        <w:t>Mölndal</w:t>
      </w:r>
      <w:proofErr w:type="spellEnd"/>
      <w:r w:rsidRPr="00627DD4">
        <w:rPr>
          <w:i/>
        </w:rPr>
        <w:t>, Sweden)</w:t>
      </w:r>
    </w:p>
    <w:p w:rsidR="008066D9" w:rsidRPr="00627DD4" w:rsidRDefault="00627DD4">
      <w:pPr>
        <w:pStyle w:val="Compact"/>
        <w:numPr>
          <w:ilvl w:val="0"/>
          <w:numId w:val="7"/>
        </w:numPr>
      </w:pPr>
      <w:r w:rsidRPr="00627DD4">
        <w:t xml:space="preserve">Translational Health Sciences, Bristol Medical School, </w:t>
      </w:r>
      <w:proofErr w:type="gramStart"/>
      <w:r w:rsidRPr="00627DD4">
        <w:t>University</w:t>
      </w:r>
      <w:proofErr w:type="gramEnd"/>
      <w:r w:rsidRPr="00627DD4">
        <w:t xml:space="preserve"> of Bristol, UK </w:t>
      </w:r>
      <w:r w:rsidRPr="00627DD4">
        <w:rPr>
          <w:i/>
        </w:rPr>
        <w:t>(postal: Bristol Medical School, University of Bristol, First Floor, 5 Tyndall Avenue, Bristol, BS8 1UD, United Kingdom)</w:t>
      </w:r>
      <w:r w:rsidRPr="00627DD4">
        <w:t>.</w:t>
      </w:r>
    </w:p>
    <w:p w:rsidR="008066D9" w:rsidRPr="00627DD4" w:rsidRDefault="00627DD4">
      <w:pPr>
        <w:pStyle w:val="Compact"/>
        <w:numPr>
          <w:ilvl w:val="0"/>
          <w:numId w:val="7"/>
        </w:numPr>
      </w:pPr>
      <w:r w:rsidRPr="00627DD4">
        <w:t xml:space="preserve">The National Institute of Health Research Biomedical Research Centre Bristol </w:t>
      </w:r>
      <w:r w:rsidRPr="00627DD4">
        <w:rPr>
          <w:i/>
        </w:rPr>
        <w:t>(postal: NIHR Biomedical Research Centre Bristol, University Hospitals Bristol and Weston NHS Foundation Trust, University of Bristol, Oakfield House, Oakfield Grove, Bristol BS8 2BN, United Kingdom)</w:t>
      </w:r>
    </w:p>
    <w:p w:rsidR="008066D9" w:rsidRPr="00627DD4" w:rsidRDefault="00627DD4">
      <w:pPr>
        <w:pStyle w:val="Compact"/>
        <w:numPr>
          <w:ilvl w:val="0"/>
          <w:numId w:val="7"/>
        </w:numPr>
      </w:pPr>
      <w:r w:rsidRPr="00627DD4">
        <w:t xml:space="preserve">Department of Oncology and Metabolism, University of Sheffield, Sheffield, UK. </w:t>
      </w:r>
      <w:r w:rsidRPr="00627DD4">
        <w:rPr>
          <w:i/>
        </w:rPr>
        <w:t xml:space="preserve">(postal: The Medical School, The University of Sheffield, Beech Hill Road, Sheffield, S10 2RX, </w:t>
      </w:r>
      <w:proofErr w:type="spellStart"/>
      <w:r w:rsidRPr="00627DD4">
        <w:rPr>
          <w:i/>
        </w:rPr>
        <w:t>UNited</w:t>
      </w:r>
      <w:proofErr w:type="spellEnd"/>
      <w:r w:rsidRPr="00627DD4">
        <w:rPr>
          <w:i/>
        </w:rPr>
        <w:t xml:space="preserve"> Kingdom)</w:t>
      </w:r>
    </w:p>
    <w:p w:rsidR="008066D9" w:rsidRPr="00627DD4" w:rsidRDefault="00627DD4">
      <w:pPr>
        <w:pStyle w:val="Heading2"/>
      </w:pPr>
      <w:bookmarkStart w:id="1" w:name="correspondence"/>
      <w:r w:rsidRPr="00627DD4">
        <w:t>Correspondence</w:t>
      </w:r>
      <w:bookmarkEnd w:id="1"/>
    </w:p>
    <w:p w:rsidR="008066D9" w:rsidRPr="00627DD4" w:rsidRDefault="00627DD4" w:rsidP="00627DD4">
      <w:pPr>
        <w:pStyle w:val="FirstParagraph"/>
        <w:spacing w:line="240" w:lineRule="auto"/>
      </w:pPr>
      <w:r w:rsidRPr="00627DD4">
        <w:t xml:space="preserve">Erik Bülow. + 46 70 08 234 28. </w:t>
      </w:r>
      <w:hyperlink r:id="rId7">
        <w:r w:rsidRPr="00627DD4">
          <w:rPr>
            <w:rStyle w:val="Hyperlink"/>
          </w:rPr>
          <w:t>erik.bulow@gu.se</w:t>
        </w:r>
      </w:hyperlink>
      <w:r w:rsidRPr="00627DD4">
        <w:t xml:space="preserve">. Postal: </w:t>
      </w:r>
      <w:proofErr w:type="spellStart"/>
      <w:r w:rsidRPr="00627DD4">
        <w:t>Svenska</w:t>
      </w:r>
      <w:proofErr w:type="spellEnd"/>
      <w:r w:rsidRPr="00627DD4">
        <w:t xml:space="preserve"> </w:t>
      </w:r>
      <w:proofErr w:type="spellStart"/>
      <w:r w:rsidRPr="00627DD4">
        <w:t>Höftprotesregistret</w:t>
      </w:r>
      <w:proofErr w:type="spellEnd"/>
      <w:r w:rsidRPr="00627DD4">
        <w:t xml:space="preserve">, </w:t>
      </w:r>
      <w:proofErr w:type="spellStart"/>
      <w:r w:rsidRPr="00627DD4">
        <w:t>Registercentrum</w:t>
      </w:r>
      <w:proofErr w:type="spellEnd"/>
      <w:r w:rsidRPr="00627DD4">
        <w:t xml:space="preserve"> </w:t>
      </w:r>
      <w:proofErr w:type="spellStart"/>
      <w:r w:rsidRPr="00627DD4">
        <w:t>Västra</w:t>
      </w:r>
      <w:proofErr w:type="spellEnd"/>
      <w:r w:rsidRPr="00627DD4">
        <w:t xml:space="preserve"> </w:t>
      </w:r>
      <w:proofErr w:type="spellStart"/>
      <w:r w:rsidRPr="00627DD4">
        <w:t>Götaland</w:t>
      </w:r>
      <w:proofErr w:type="spellEnd"/>
      <w:r w:rsidRPr="00627DD4">
        <w:t xml:space="preserve">, </w:t>
      </w:r>
      <w:proofErr w:type="gramStart"/>
      <w:r w:rsidRPr="00627DD4">
        <w:t>SE</w:t>
      </w:r>
      <w:proofErr w:type="gramEnd"/>
      <w:r w:rsidRPr="00627DD4">
        <w:t>-413 45 Gothenburg, SWEDEN</w:t>
      </w:r>
    </w:p>
    <w:p w:rsidR="008066D9" w:rsidRPr="00627DD4" w:rsidRDefault="00627DD4" w:rsidP="00627DD4">
      <w:pPr>
        <w:pStyle w:val="Heading2"/>
      </w:pPr>
      <w:bookmarkStart w:id="2" w:name="titles"/>
      <w:r w:rsidRPr="00627DD4">
        <w:t>Titles</w:t>
      </w:r>
      <w:bookmarkEnd w:id="2"/>
    </w:p>
    <w:p w:rsidR="008066D9" w:rsidRPr="00627DD4" w:rsidRDefault="00627DD4" w:rsidP="00627DD4">
      <w:pPr>
        <w:pStyle w:val="FirstParagraph"/>
        <w:spacing w:line="240" w:lineRule="auto"/>
      </w:pPr>
      <w:r w:rsidRPr="00627DD4">
        <w:rPr>
          <w:b/>
        </w:rPr>
        <w:t>AG:</w:t>
      </w:r>
      <w:r w:rsidRPr="00627DD4">
        <w:t xml:space="preserve"> MD, PhD, </w:t>
      </w:r>
      <w:proofErr w:type="spellStart"/>
      <w:r w:rsidRPr="00627DD4">
        <w:t>orthopaedic</w:t>
      </w:r>
      <w:proofErr w:type="spellEnd"/>
      <w:r w:rsidRPr="00627DD4">
        <w:t xml:space="preserve"> surgeon</w:t>
      </w:r>
      <w:r w:rsidRPr="00627DD4">
        <w:br/>
      </w:r>
      <w:r w:rsidRPr="00627DD4">
        <w:rPr>
          <w:b/>
        </w:rPr>
        <w:t>EB:</w:t>
      </w:r>
      <w:r w:rsidRPr="00627DD4">
        <w:t xml:space="preserve"> MSc (will be PhD after 2020-09-18), statistician</w:t>
      </w:r>
      <w:r w:rsidRPr="00627DD4">
        <w:br/>
      </w:r>
      <w:r w:rsidRPr="00627DD4">
        <w:rPr>
          <w:b/>
        </w:rPr>
        <w:t>EL:</w:t>
      </w:r>
      <w:r w:rsidRPr="00627DD4">
        <w:t xml:space="preserve"> PhD, statistician, Senior research fellow</w:t>
      </w:r>
      <w:r w:rsidRPr="00627DD4">
        <w:br/>
      </w:r>
      <w:r w:rsidRPr="00627DD4">
        <w:rPr>
          <w:b/>
        </w:rPr>
        <w:lastRenderedPageBreak/>
        <w:t>AB:</w:t>
      </w:r>
      <w:r w:rsidRPr="00627DD4">
        <w:t xml:space="preserve"> MB, ChB, FRCS, MD, PhD, Head of Bristol Medical School, professor of </w:t>
      </w:r>
      <w:proofErr w:type="spellStart"/>
      <w:r w:rsidRPr="00627DD4">
        <w:t>orthopaedic</w:t>
      </w:r>
      <w:proofErr w:type="spellEnd"/>
      <w:r w:rsidRPr="00627DD4">
        <w:t xml:space="preserve"> surgery, consultant </w:t>
      </w:r>
      <w:proofErr w:type="spellStart"/>
      <w:r w:rsidRPr="00627DD4">
        <w:t>orthopaedic</w:t>
      </w:r>
      <w:proofErr w:type="spellEnd"/>
      <w:r w:rsidRPr="00627DD4">
        <w:t xml:space="preserve"> surgeon</w:t>
      </w:r>
      <w:r w:rsidRPr="00627DD4">
        <w:br/>
      </w:r>
      <w:r w:rsidRPr="00627DD4">
        <w:rPr>
          <w:b/>
        </w:rPr>
        <w:t>MJW:</w:t>
      </w:r>
      <w:r w:rsidRPr="00627DD4">
        <w:t xml:space="preserve"> MB, ChB, MD, PhD, FRCS, professor of </w:t>
      </w:r>
      <w:proofErr w:type="spellStart"/>
      <w:r w:rsidRPr="00627DD4">
        <w:t>orthopaedics</w:t>
      </w:r>
      <w:proofErr w:type="spellEnd"/>
      <w:r w:rsidRPr="00627DD4">
        <w:t xml:space="preserve">, </w:t>
      </w:r>
      <w:proofErr w:type="spellStart"/>
      <w:r w:rsidRPr="00627DD4">
        <w:t>orthopaedic</w:t>
      </w:r>
      <w:proofErr w:type="spellEnd"/>
      <w:r w:rsidRPr="00627DD4">
        <w:t xml:space="preserve"> surgeon</w:t>
      </w:r>
      <w:r w:rsidRPr="00627DD4">
        <w:br/>
      </w:r>
      <w:r w:rsidRPr="00627DD4">
        <w:rPr>
          <w:b/>
        </w:rPr>
        <w:t>AS:</w:t>
      </w:r>
      <w:r w:rsidRPr="00627DD4">
        <w:t xml:space="preserve"> MSc, statistician, senior research fellow</w:t>
      </w:r>
      <w:r w:rsidRPr="00627DD4">
        <w:br/>
      </w:r>
      <w:r w:rsidRPr="00627DD4">
        <w:rPr>
          <w:b/>
        </w:rPr>
        <w:t>OR:</w:t>
      </w:r>
      <w:r w:rsidRPr="00627DD4">
        <w:t xml:space="preserve"> MD, PhD, consultant </w:t>
      </w:r>
      <w:proofErr w:type="spellStart"/>
      <w:r w:rsidRPr="00627DD4">
        <w:t>orthopaedic</w:t>
      </w:r>
      <w:proofErr w:type="spellEnd"/>
      <w:r w:rsidRPr="00627DD4">
        <w:t xml:space="preserve"> surgeon, professor of </w:t>
      </w:r>
      <w:proofErr w:type="spellStart"/>
      <w:r w:rsidRPr="00627DD4">
        <w:t>orthopaedics</w:t>
      </w:r>
      <w:proofErr w:type="spellEnd"/>
      <w:r w:rsidRPr="00627DD4">
        <w:t>, head of department, registry director of the Swedish Hip Arthroplasty Register</w:t>
      </w:r>
      <w:r w:rsidRPr="00627DD4">
        <w:br/>
      </w:r>
      <w:r w:rsidRPr="00627DD4">
        <w:rPr>
          <w:b/>
        </w:rPr>
        <w:t>NPH:</w:t>
      </w:r>
      <w:r w:rsidRPr="00627DD4">
        <w:t xml:space="preserve"> MD, PhD, consultant </w:t>
      </w:r>
      <w:proofErr w:type="spellStart"/>
      <w:r w:rsidRPr="00627DD4">
        <w:t>orthopaedic</w:t>
      </w:r>
      <w:proofErr w:type="spellEnd"/>
      <w:r w:rsidRPr="00627DD4">
        <w:t xml:space="preserve"> surgeon, professor of </w:t>
      </w:r>
      <w:proofErr w:type="spellStart"/>
      <w:r w:rsidRPr="00627DD4">
        <w:t>orthopaedics</w:t>
      </w:r>
      <w:proofErr w:type="spellEnd"/>
      <w:r w:rsidRPr="00627DD4">
        <w:t>, head of department</w:t>
      </w:r>
    </w:p>
    <w:p w:rsidR="008066D9" w:rsidRPr="00627DD4" w:rsidRDefault="00627DD4" w:rsidP="00627DD4">
      <w:pPr>
        <w:pStyle w:val="Heading1"/>
      </w:pPr>
      <w:bookmarkStart w:id="3" w:name="contribution-of-authors"/>
      <w:r w:rsidRPr="00627DD4">
        <w:t>Contribution of authors</w:t>
      </w:r>
      <w:bookmarkEnd w:id="3"/>
    </w:p>
    <w:p w:rsidR="008066D9" w:rsidRDefault="00627DD4" w:rsidP="00FE57D8">
      <w:pPr>
        <w:pStyle w:val="FirstParagraph"/>
        <w:spacing w:line="240" w:lineRule="auto"/>
      </w:pPr>
      <w:r w:rsidRPr="00627DD4">
        <w:t>AG and NPH initiated the study and managed the ethical review board application in Sweden. AB and JMW conceptualized the external validation and managed the ethical review board application in the UK. EB developed the statistical model. EL and AS performed external validation with data from NJR. AG and EB drafted, and all authors edited and finalized the manuscript.</w:t>
      </w:r>
      <w:bookmarkStart w:id="4" w:name="ref-Bulow2020a"/>
      <w:bookmarkStart w:id="5" w:name="refs"/>
      <w:r w:rsidRPr="00627DD4">
        <w:t xml:space="preserve"> </w:t>
      </w:r>
    </w:p>
    <w:p w:rsidR="00861EF1" w:rsidRPr="00627DD4" w:rsidRDefault="00861EF1" w:rsidP="00861EF1">
      <w:pPr>
        <w:pStyle w:val="Heading1"/>
      </w:pPr>
      <w:bookmarkStart w:id="6" w:name="acknowledgement"/>
      <w:r w:rsidRPr="00627DD4">
        <w:t>Acknowledgement</w:t>
      </w:r>
      <w:bookmarkEnd w:id="6"/>
    </w:p>
    <w:p w:rsidR="00861EF1" w:rsidRPr="00861EF1" w:rsidRDefault="00861EF1" w:rsidP="00861EF1">
      <w:pPr>
        <w:pStyle w:val="FirstParagraph"/>
      </w:pPr>
      <w:r w:rsidRPr="00627DD4">
        <w:t xml:space="preserve">We thank the patients and staff of all hospitals in Sweden, England, Wales and Northern Ireland who have contributed data to the </w:t>
      </w:r>
      <w:r w:rsidRPr="00627DD4">
        <w:rPr>
          <w:u w:val="single"/>
        </w:rPr>
        <w:t>Swedish Hip Arthroplasty Register (SHAR) and the</w:t>
      </w:r>
      <w:r w:rsidRPr="00627DD4">
        <w:t xml:space="preserve"> National Joint </w:t>
      </w:r>
      <w:r w:rsidRPr="00627DD4">
        <w:rPr>
          <w:u w:val="single"/>
        </w:rPr>
        <w:t>Registry for England, Wales, Northern Ireland, the Isle of Man and the States of Guernsey (NJR)</w:t>
      </w:r>
      <w:r w:rsidRPr="00627DD4">
        <w:t xml:space="preserve">. We are grateful to the Healthcare Quality Improvement Partnership (HQIP), the NJR Research Committee and staff at the NJR Centre for facilitating this work. We also thank all contributors at SHAR, especially Szilard Nemes, previous senior statistician, for his involvement in the study. The authors have conformed to the NJR’s standard protocol for data access and publication. The views expressed represent those of the authors and do not necessarily reflect those of the National Joint Registry Steering Committee or the Healthcare Quality Improvement Partnership (HQIP) who do not vouch for how the information is presented. </w:t>
      </w:r>
      <w:r w:rsidRPr="00627DD4">
        <w:rPr>
          <w:u w:val="single"/>
        </w:rPr>
        <w:t>This work was supported by a grant of the Swedish Research Council (VR 2018-02612) to NPH</w:t>
      </w:r>
      <w:r w:rsidRPr="00627DD4">
        <w:t>.</w:t>
      </w:r>
      <w:bookmarkStart w:id="7" w:name="_GoBack"/>
      <w:bookmarkEnd w:id="7"/>
    </w:p>
    <w:bookmarkEnd w:id="4"/>
    <w:bookmarkEnd w:id="5"/>
    <w:sectPr w:rsidR="00861EF1" w:rsidRPr="00861EF1" w:rsidSect="006E1CEE">
      <w:headerReference w:type="default" r:id="rId8"/>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777F" w:rsidRDefault="00627DD4">
      <w:pPr>
        <w:spacing w:after="0"/>
      </w:pPr>
      <w:r>
        <w:separator/>
      </w:r>
    </w:p>
  </w:endnote>
  <w:endnote w:type="continuationSeparator" w:id="0">
    <w:p w:rsidR="00F5777F" w:rsidRDefault="00627D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66D9" w:rsidRDefault="00627DD4">
      <w:r>
        <w:separator/>
      </w:r>
    </w:p>
  </w:footnote>
  <w:footnote w:type="continuationSeparator" w:id="0">
    <w:p w:rsidR="008066D9" w:rsidRDefault="00627D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627DD4">
        <w:pPr>
          <w:pStyle w:val="Header"/>
          <w:jc w:val="right"/>
        </w:pPr>
        <w:r>
          <w:rPr>
            <w:lang w:val="sv-SE"/>
          </w:rPr>
          <w:t xml:space="preserve">Page </w:t>
        </w:r>
        <w:r>
          <w:rPr>
            <w:b/>
            <w:bCs/>
          </w:rPr>
          <w:fldChar w:fldCharType="begin"/>
        </w:r>
        <w:r>
          <w:rPr>
            <w:b/>
            <w:bCs/>
          </w:rPr>
          <w:instrText>PAGE</w:instrText>
        </w:r>
        <w:r>
          <w:rPr>
            <w:b/>
            <w:bCs/>
          </w:rPr>
          <w:fldChar w:fldCharType="separate"/>
        </w:r>
        <w:r w:rsidR="00861EF1">
          <w:rPr>
            <w:b/>
            <w:bCs/>
            <w:noProof/>
          </w:rPr>
          <w:t>2</w:t>
        </w:r>
        <w:r>
          <w:rPr>
            <w:b/>
            <w:bCs/>
          </w:rPr>
          <w:fldChar w:fldCharType="end"/>
        </w:r>
        <w:r>
          <w:rPr>
            <w:lang w:val="sv-SE"/>
          </w:rPr>
          <w:t xml:space="preserve"> of </w:t>
        </w:r>
        <w:r>
          <w:rPr>
            <w:b/>
            <w:bCs/>
          </w:rPr>
          <w:fldChar w:fldCharType="begin"/>
        </w:r>
        <w:r>
          <w:rPr>
            <w:b/>
            <w:bCs/>
          </w:rPr>
          <w:instrText>NUMPAGES</w:instrText>
        </w:r>
        <w:r>
          <w:rPr>
            <w:b/>
            <w:bCs/>
          </w:rPr>
          <w:fldChar w:fldCharType="separate"/>
        </w:r>
        <w:r w:rsidR="00861EF1">
          <w:rPr>
            <w:b/>
            <w:bCs/>
            <w:noProof/>
          </w:rPr>
          <w:t>2</w:t>
        </w:r>
        <w:r>
          <w:rPr>
            <w:b/>
            <w:bCs/>
          </w:rPr>
          <w:fldChar w:fldCharType="end"/>
        </w:r>
      </w:p>
    </w:sdtContent>
  </w:sdt>
  <w:p w:rsidR="00A5728A" w:rsidRDefault="00861E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9BAA49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27DD4"/>
    <w:rsid w:val="00784D58"/>
    <w:rsid w:val="008066D9"/>
    <w:rsid w:val="00861EF1"/>
    <w:rsid w:val="008D6863"/>
    <w:rsid w:val="00B86B75"/>
    <w:rsid w:val="00BC48D5"/>
    <w:rsid w:val="00C36279"/>
    <w:rsid w:val="00E315A3"/>
    <w:rsid w:val="00F5777F"/>
    <w:rsid w:val="00FE57D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CA789"/>
  <w15:docId w15:val="{5E53E1D4-B74E-40FE-9B77-C7EEBA3C3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 w:type="character" w:customStyle="1" w:styleId="Heading1Char">
    <w:name w:val="Heading 1 Char"/>
    <w:basedOn w:val="DefaultParagraphFont"/>
    <w:link w:val="Heading1"/>
    <w:uiPriority w:val="9"/>
    <w:rsid w:val="00861EF1"/>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erik.bulow@gu.s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91</Words>
  <Characters>3372</Characters>
  <Application>Microsoft Office Word</Application>
  <DocSecurity>0</DocSecurity>
  <Lines>28</Lines>
  <Paragraphs>7</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Prediction of 90-day mortality after Total Hip Arthroplasty: a simplified and externally validated model based on observational registry data from Sweden, England and Wales</vt: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1,2,3 Erik Bülow,*,2,4 Erik Lenguerrand,5 Ashley Blom,5,6 J. Mark Wilkinson,7 Adrian Sayers,5 Ola Rolfson,2,4 Nils P. Hailer1,2</dc:creator>
  <cp:keywords/>
  <cp:lastModifiedBy>Erik Bulow</cp:lastModifiedBy>
  <cp:revision>3</cp:revision>
  <dcterms:created xsi:type="dcterms:W3CDTF">2020-09-05T08:18:00Z</dcterms:created>
  <dcterms:modified xsi:type="dcterms:W3CDTF">2020-09-05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bjj.csl</vt:lpwstr>
  </property>
  <property fmtid="{D5CDD505-2E9C-101B-9397-08002B2CF9AE}" pid="4" name="date">
    <vt:lpwstr>2020-09-05</vt:lpwstr>
  </property>
  <property fmtid="{D5CDD505-2E9C-101B-9397-08002B2CF9AE}" pid="5" name="output">
    <vt:lpwstr/>
  </property>
</Properties>
</file>